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stanbul</w:t>
      </w:r>
    </w:p>
    <w:bookmarkStart w:id="25" w:name="X0d8f00bad06f26ce847b9381fbe8b58cab7f9f4"/>
    <w:p>
      <w:pPr>
        <w:pStyle w:val="Heading1"/>
      </w:pPr>
      <w:r>
        <w:t xml:space="preserve">Internship Application Letter for Chemist Position</w:t>
      </w:r>
    </w:p>
    <w:p>
      <w:pPr>
        <w:pStyle w:val="FirstParagraph"/>
      </w:pPr>
      <w:r>
        <w:t xml:space="preserve">Date: October 26, 2023</w:t>
      </w:r>
    </w:p>
    <w:p>
      <w:pPr>
        <w:pStyle w:val="BodyText"/>
      </w:pPr>
      <w:r>
        <w:t xml:space="preserve">Dear Hiring Team,</w:t>
      </w:r>
    </w:p>
    <w:p>
      <w:pPr>
        <w:pStyle w:val="BodyText"/>
      </w:pPr>
      <w:r>
        <w:t xml:space="preserve">Subject: Internship Application Letter for Chemist Position at [Company Name], Istanbul</w:t>
      </w:r>
    </w:p>
    <w:p>
      <w:pPr>
        <w:pStyle w:val="BodyText"/>
      </w:pPr>
      <w:r>
        <w:t xml:space="preserve">I am writing with profound enthusiasm to submit my application for the Chemist Internship position at [Company Name] in Istanbul, Turkey. As a dedicated chemistry student at [Your University] with hands-on laboratory experience and a deep admiration for Turkey’s rapidly evolving scientific landscape, I am confident that my academic background, technical skills, and cultural adaptability align perfectly with the innovative spirit of your organization. This Internship Application Letter serves as both an introduction to my qualifications and a testament to my commitment to contributing meaningfully to Istanbul’s thriving chemical sector.</w:t>
      </w:r>
    </w:p>
    <w:p>
      <w:pPr>
        <w:pStyle w:val="BodyText"/>
      </w:pPr>
      <w:r>
        <w:t xml:space="preserve">Istanbul’s unique position as a global crossroads between Europe and Asia has long fascinated me, particularly in its role as Turkey’s industrial heartland for chemistry-driven innovation. The city hosts numerous research institutions, pharmaceutical manufacturers, and sustainable materials companies that are pivotal to Turkey's economic growth. I am eager to immerse myself in this dynamic environment through an internship with [Company Name], where I can apply classroom knowledge while learning from experts who shape the future of chemistry in Turkey Istanbul.</w:t>
      </w:r>
    </w:p>
    <w:bookmarkStart w:id="20" w:name="Xf491201ac4e1562aca343bacead8cddc05f13fa"/>
    <w:p>
      <w:pPr>
        <w:pStyle w:val="Heading2"/>
      </w:pPr>
      <w:r>
        <w:t xml:space="preserve">Academic Foundation and Technical Proficiency</w:t>
      </w:r>
    </w:p>
    <w:p>
      <w:pPr>
        <w:pStyle w:val="FirstParagraph"/>
      </w:pPr>
      <w:r>
        <w:t xml:space="preserve">My academic journey has equipped me with a robust foundation in analytical, organic, and environmental chemistry. At [Your University], I completed rigorous coursework including Advanced Analytical Chemistry (where I mastered HPLC and GC-MS techniques), Pharmaceutical Chemistry, and Green Chemistry Principles. My final-year research project investigated the synthesis of biodegradable polymers using waste-derived catalysts—a study directly relevant to Turkey’s sustainability initiatives like the National Circular Economy Strategy 2023-2035. This work required meticulous data analysis and safety protocol adherence, results that were presented at our university’s Science Symposium.</w:t>
      </w:r>
    </w:p>
    <w:p>
      <w:pPr>
        <w:pStyle w:val="BodyText"/>
      </w:pPr>
      <w:r>
        <w:t xml:space="preserve">Proficient in laboratory instrumentation, I have operated UV-Vis spectrophotometers, titration systems, and pH meters with precision during my undergraduate studies. Additionally, I am certified in ISO 9001 quality management standards through a campus workshop sponsored by the Turkish Standards Institution (TSE), ensuring my understanding of international compliance frameworks vital for chemical manufacturing in Turkey Istanbul.</w:t>
      </w:r>
    </w:p>
    <w:bookmarkEnd w:id="20"/>
    <w:bookmarkStart w:id="21" w:name="why-company-name-and-istanbul"/>
    <w:p>
      <w:pPr>
        <w:pStyle w:val="Heading2"/>
      </w:pPr>
      <w:r>
        <w:t xml:space="preserve">Why [Company Name] and Istanbul?</w:t>
      </w:r>
    </w:p>
    <w:p>
      <w:pPr>
        <w:pStyle w:val="FirstParagraph"/>
      </w:pPr>
      <w:r>
        <w:t xml:space="preserve">[Company Name]’s leadership in [mention specific area, e.g., "pharmaceutical development" or "eco-friendly materials"] resonates deeply with my career aspirations. Your recent collaboration with TÜBİTAK on sustainable catalyst projects exemplifies the kind of forward-thinking work I wish to contribute to. Istanbul’s chemical industry is expanding at 7% annually (per Turkish Statistical Institute 2023), driven by government incentives for R&amp;D investments—making it an ideal ecosystem for an intern like me to grow professionally while supporting national innovation goals.</w:t>
      </w:r>
    </w:p>
    <w:p>
      <w:pPr>
        <w:pStyle w:val="BodyText"/>
      </w:pPr>
      <w:r>
        <w:t xml:space="preserve">My cultural preparedness further strengthens my suitability. Having studied Turkish language and culture during my exchange semester at Bogazici University, I understand the local professional context. I am fluent in English (IELTS 7.5) and proficient in basic Turkish for daily operations—a skill that ensures seamless collaboration within diverse teams across Turkey Istanbul’s multicultural workplace.</w:t>
      </w:r>
    </w:p>
    <w:bookmarkEnd w:id="21"/>
    <w:bookmarkStart w:id="22" w:name="practical-experience-and-soft-skills"/>
    <w:p>
      <w:pPr>
        <w:pStyle w:val="Heading2"/>
      </w:pPr>
      <w:r>
        <w:t xml:space="preserve">Practical Experience and Soft Skills</w:t>
      </w:r>
    </w:p>
    <w:p>
      <w:pPr>
        <w:pStyle w:val="FirstParagraph"/>
      </w:pPr>
      <w:r>
        <w:t xml:space="preserve">Beyond academia, I have gained practical experience through a six-month internship at [Previous Company], where I assisted in quality control testing for food additives. My responsibilities included preparing samples, documenting results using LIMS software, and drafting reports following GMP guidelines—skills transferable to pharmaceutical or industrial chemistry settings in Turkey Istanbul. This role taught me the importance of precision under tight deadlines, a trait I’ve honed further through volunteer work with local environmental NGOs testing water samples for microplastics in the Bosphorus region.</w:t>
      </w:r>
    </w:p>
    <w:p>
      <w:pPr>
        <w:pStyle w:val="BodyText"/>
      </w:pPr>
      <w:r>
        <w:t xml:space="preserve">As a collaborative team player, I thrive in environments requiring cross-functional communication. During group projects simulating chemical plant operations, I coordinated with engineering students to optimize reaction parameters—a skill directly applicable to Istanbul’s integrated industrial parks like Gebze Technology Park. My adaptability was further proven when I successfully managed a remote lab experiment during the pandemic using virtual collaboration tools, ensuring zero data loss.</w:t>
      </w:r>
    </w:p>
    <w:bookmarkEnd w:id="22"/>
    <w:bookmarkStart w:id="23" w:name="X929c77954c49076b775e71874b0544f25f2b473"/>
    <w:p>
      <w:pPr>
        <w:pStyle w:val="Heading2"/>
      </w:pPr>
      <w:r>
        <w:t xml:space="preserve">Commitment to Contributing in Turkey Istanbul</w:t>
      </w:r>
    </w:p>
    <w:p>
      <w:pPr>
        <w:pStyle w:val="FirstParagraph"/>
      </w:pPr>
      <w:r>
        <w:t xml:space="preserve">My ultimate goal is to become a Chemist who bridges global scientific advancements with Turkey’s industrial needs. I am particularly drawn to [Company Name]’s focus on [specific project/technology], as it aligns with my passion for applying chemistry toward societal impact—whether through developing affordable water purification systems for rural Anatolia or creating biodegradable packaging to reduce Istanbul’s plastic footprint. An internship here would provide the hands-on experience necessary to transition from academic theory into real-world problem-solving within Turkey’s chemical sector.</w:t>
      </w:r>
    </w:p>
    <w:p>
      <w:pPr>
        <w:pStyle w:val="BodyText"/>
      </w:pPr>
      <w:r>
        <w:t xml:space="preserve">Furthermore, I am committed to respecting and integrating into Istanbul’s professional culture. I understand that Turkish workplaces value relationships (‘ilişki’), respect for hierarchy, and a strong work ethic—principles I’ve observed through my interactions with local faculty during my Bogazici University exchange. I aim to contribute not just technical skills, but also enthusiasm for collaborative growth within your team.</w:t>
      </w:r>
    </w:p>
    <w:bookmarkEnd w:id="23"/>
    <w:bookmarkStart w:id="24" w:name="conclusion"/>
    <w:p>
      <w:pPr>
        <w:pStyle w:val="Heading2"/>
      </w:pPr>
      <w:r>
        <w:t xml:space="preserve">Conclusion</w:t>
      </w:r>
    </w:p>
    <w:p>
      <w:pPr>
        <w:pStyle w:val="FirstParagraph"/>
      </w:pPr>
      <w:r>
        <w:t xml:space="preserve">This Internship Application Letter represents more than a job search—it embodies my dedication to becoming part of Istanbul’s scientific community. I am eager to bring my technical skills, cultural awareness, and passion for sustainable chemistry to [Company Name], while learning from your esteemed team in Turkey Istanbul. Thank you for considering my application. I welcome the opportunity to discuss how my background aligns with your internship goals and would be honored to contribute to your mission of innovation.</w:t>
      </w:r>
    </w:p>
    <w:p>
      <w:pPr>
        <w:pStyle w:val="BodyText"/>
      </w:pPr>
      <w:r>
        <w:t xml:space="preserve">Respectfully submitted,</w:t>
      </w:r>
    </w:p>
    <w:p>
      <w:pPr>
        <w:pStyle w:val="BodyText"/>
      </w:pPr>
      <w:r>
        <w:rPr>
          <w:bCs/>
          <w:b/>
        </w:rPr>
        <w:t xml:space="preserve">Name:</w:t>
      </w:r>
      <w:r>
        <w:t xml:space="preserve"> </w:t>
      </w:r>
      <w:r>
        <w:t xml:space="preserve">[Your Full Name]</w:t>
      </w:r>
    </w:p>
    <w:p>
      <w:pPr>
        <w:pStyle w:val="BodyText"/>
      </w:pPr>
      <w:r>
        <w:rPr>
          <w:bCs/>
          <w:b/>
        </w:rPr>
        <w:t xml:space="preserve">Email:</w:t>
      </w:r>
      <w:r>
        <w:t xml:space="preserve"> </w:t>
      </w:r>
      <w:r>
        <w:t xml:space="preserve">your.email@university.edu</w:t>
      </w:r>
    </w:p>
    <w:p>
      <w:pPr>
        <w:pStyle w:val="BodyText"/>
      </w:pPr>
      <w:r>
        <w:rPr>
          <w:bCs/>
          <w:b/>
        </w:rPr>
        <w:t xml:space="preserve">Phone:</w:t>
      </w:r>
      <w:r>
        <w:t xml:space="preserve"> </w:t>
      </w:r>
      <w:r>
        <w:t xml:space="preserve">+90 XXX XXX XX XX</w:t>
      </w:r>
    </w:p>
    <w:p>
      <w:pPr>
        <w:pStyle w:val="BodyText"/>
      </w:pPr>
      <w:r>
        <w:rPr>
          <w:bCs/>
          <w:b/>
        </w:rPr>
        <w:t xml:space="preserve">University &amp; Degree:</w:t>
      </w:r>
      <w:r>
        <w:t xml:space="preserve"> </w:t>
      </w:r>
      <w:r>
        <w:t xml:space="preserve">[Your University], BSc Chemistry, Expected Graduation: 2024</w:t>
      </w:r>
    </w:p>
    <w:p>
      <w:pPr>
        <w:pStyle w:val="BodyText"/>
      </w:pPr>
      <w:r>
        <w:rPr>
          <w:bCs/>
          <w:b/>
        </w:rPr>
        <w:t xml:space="preserve">Cover Letter Word Count:</w:t>
      </w:r>
      <w:r>
        <w:t xml:space="preserve"> </w:t>
      </w:r>
      <w:r>
        <w:t xml:space="preserve">853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Istanbul</dc:title>
  <dc:creator/>
  <dc:language>en</dc:language>
  <cp:keywords/>
  <dcterms:created xsi:type="dcterms:W3CDTF">2026-05-02T20:33:16Z</dcterms:created>
  <dcterms:modified xsi:type="dcterms:W3CDTF">2026-05-02T20:33:16Z</dcterms:modified>
</cp:coreProperties>
</file>

<file path=docProps/custom.xml><?xml version="1.0" encoding="utf-8"?>
<Properties xmlns="http://schemas.openxmlformats.org/officeDocument/2006/custom-properties" xmlns:vt="http://schemas.openxmlformats.org/officeDocument/2006/docPropsVTypes"/>
</file>